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26A" w:rsidRDefault="004576A2">
      <w:pPr>
        <w:pStyle w:val="Titel"/>
      </w:pPr>
      <w:r>
        <w:t>Metier description report</w:t>
      </w:r>
    </w:p>
    <w:p w:rsidR="00D4126A" w:rsidRDefault="004576A2">
      <w:pPr>
        <w:pStyle w:val="Author"/>
      </w:pPr>
      <w:r>
        <w:t>Josefine Egekvist, DTU Aqua</w:t>
      </w:r>
    </w:p>
    <w:p w:rsidR="00D4126A" w:rsidRDefault="004576A2">
      <w:pPr>
        <w:pStyle w:val="Dato"/>
      </w:pPr>
      <w:r>
        <w:t>28 april, 2019</w:t>
      </w:r>
    </w:p>
    <w:p w:rsidR="00D4126A" w:rsidRDefault="004576A2">
      <w:pPr>
        <w:pStyle w:val="Overskrift2"/>
      </w:pPr>
      <w:bookmarkStart w:id="0" w:name="region-north-atlantic"/>
      <w:bookmarkEnd w:id="0"/>
      <w:r>
        <w:t>Region: North Atlantic</w:t>
      </w:r>
    </w:p>
    <w:p w:rsidR="00D4126A" w:rsidRDefault="004576A2">
      <w:pPr>
        <w:pStyle w:val="Overskrift2"/>
      </w:pPr>
      <w:bookmarkStart w:id="1" w:name="metier-ps_spf_0_0_0-years-201520162017"/>
      <w:bookmarkEnd w:id="1"/>
      <w:r>
        <w:t>Metier: PS_SPF_0_0_0 , years: 2015,2016,2017</w:t>
      </w:r>
    </w:p>
    <w:p w:rsidR="00D4126A" w:rsidRDefault="004576A2">
      <w:pPr>
        <w:pStyle w:val="FirstParagraph"/>
      </w:pPr>
      <w:r>
        <w:t>Data source: RDB CE and CL data</w:t>
      </w:r>
    </w:p>
    <w:p w:rsidR="00D4126A" w:rsidRDefault="004576A2">
      <w:pPr>
        <w:pStyle w:val="Brdtekst"/>
      </w:pPr>
      <w:r>
        <w:rPr>
          <w:b/>
        </w:rPr>
        <w:t>Number of trips by flag countries: ESP, PRT, FRA</w:t>
      </w:r>
    </w:p>
    <w:p w:rsidR="00D4126A" w:rsidRDefault="004576A2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126A" w:rsidRDefault="004576A2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D4126A" w:rsidRDefault="004576A2">
      <w:r>
        <w:pict>
          <v:rect id="_x0000_i1025" style="width:0;height:1.5pt" o:hralign="center" o:hrstd="t" o:hr="t"/>
        </w:pict>
      </w:r>
    </w:p>
    <w:p w:rsidR="00D4126A" w:rsidRDefault="004576A2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D4126A" w:rsidRDefault="004576A2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126A" w:rsidRDefault="004576A2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D4126A" w:rsidRDefault="004576A2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126A" w:rsidRDefault="004576A2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126A" w:rsidRDefault="004576A2">
      <w:pPr>
        <w:pStyle w:val="Brdtekst"/>
      </w:pPr>
      <w:r>
        <w:rPr>
          <w:b/>
        </w:rPr>
        <w:t xml:space="preserve">Comments: </w:t>
      </w:r>
    </w:p>
    <w:sectPr w:rsidR="00D412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76A2" w:rsidRDefault="004576A2">
      <w:pPr>
        <w:spacing w:after="0"/>
      </w:pPr>
      <w:r>
        <w:separator/>
      </w:r>
    </w:p>
  </w:endnote>
  <w:endnote w:type="continuationSeparator" w:id="0">
    <w:p w:rsidR="004576A2" w:rsidRDefault="004576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76A2" w:rsidRDefault="004576A2">
      <w:r>
        <w:separator/>
      </w:r>
    </w:p>
  </w:footnote>
  <w:footnote w:type="continuationSeparator" w:id="0">
    <w:p w:rsidR="004576A2" w:rsidRDefault="004576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C5C90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04CFE61"/>
    <w:multiLevelType w:val="multilevel"/>
    <w:tmpl w:val="7F30EA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576A2"/>
    <w:rsid w:val="004E29B3"/>
    <w:rsid w:val="00590D07"/>
    <w:rsid w:val="006476E3"/>
    <w:rsid w:val="00784D58"/>
    <w:rsid w:val="008D6863"/>
    <w:rsid w:val="00B86B75"/>
    <w:rsid w:val="00BC48D5"/>
    <w:rsid w:val="00C36279"/>
    <w:rsid w:val="00D412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9CE504-1CEC-4909-9DB6-CBE9F8535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4:30:00Z</dcterms:created>
  <dcterms:modified xsi:type="dcterms:W3CDTF">2019-04-28T14:30:00Z</dcterms:modified>
</cp:coreProperties>
</file>